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351AEFBB" w:rsidR="008B48B1" w:rsidRDefault="002C5DEC" w:rsidP="000A3A3D">
      <w:pPr>
        <w:pStyle w:val="Heading1"/>
      </w:pPr>
      <w:r>
        <w:t xml:space="preserve">Data cleaning for </w:t>
      </w:r>
      <w:r w:rsidR="007F4B39">
        <w:t>Artists</w:t>
      </w:r>
      <w:r w:rsidR="00876AE5">
        <w:t xml:space="preserve"> </w:t>
      </w:r>
      <w:r w:rsidR="00274F8A">
        <w:t>dataset</w:t>
      </w:r>
      <w:r w:rsidR="00876AE5">
        <w:t>s</w:t>
      </w:r>
    </w:p>
    <w:p w14:paraId="5BB198FC" w14:textId="2805FD81" w:rsidR="0096250A" w:rsidRPr="009A06EA" w:rsidRDefault="00731C96" w:rsidP="005879EF">
      <w:pPr>
        <w:jc w:val="both"/>
      </w:pPr>
      <w:r>
        <w:t>A</w:t>
      </w:r>
      <w:r w:rsidR="007F4B39" w:rsidRPr="009A06EA">
        <w:t>rtists</w:t>
      </w:r>
      <w:r w:rsidR="0013302D" w:rsidRPr="009A06EA">
        <w:t xml:space="preserve"> dataset is extracted </w:t>
      </w:r>
      <w:r w:rsidR="007F4B39" w:rsidRPr="009A06EA">
        <w:t xml:space="preserve">from </w:t>
      </w:r>
      <w:proofErr w:type="spellStart"/>
      <w:r w:rsidR="007F4B39" w:rsidRPr="009A06EA">
        <w:t>MusicBrainz</w:t>
      </w:r>
      <w:proofErr w:type="spellEnd"/>
      <w:r w:rsidR="007F4B39" w:rsidRPr="009A06EA">
        <w:t xml:space="preserve"> database which is the reference database of Music related data containing artists, events, songs.</w:t>
      </w:r>
      <w:r w:rsidR="005879EF" w:rsidRPr="009A06EA">
        <w:t xml:space="preserve"> </w:t>
      </w:r>
      <w:r w:rsidR="00627CE2">
        <w:t xml:space="preserve">The database is provided as an opensource database and monthly dumps are available for download. </w:t>
      </w:r>
      <w:r w:rsidR="005879EF" w:rsidRPr="009A06EA">
        <w:t>Getting data analysed and observed the missing data</w:t>
      </w:r>
      <w:r w:rsidR="00AB70D8">
        <w:t xml:space="preserve">, some cleaning </w:t>
      </w:r>
      <w:proofErr w:type="gramStart"/>
      <w:r w:rsidR="00AB70D8">
        <w:t>were</w:t>
      </w:r>
      <w:proofErr w:type="gramEnd"/>
      <w:r w:rsidR="00AB70D8">
        <w:t xml:space="preserve"> needed.</w:t>
      </w:r>
      <w:r w:rsidR="00E438A8">
        <w:t xml:space="preserve"> </w:t>
      </w:r>
      <w:r w:rsidR="005E0875">
        <w:t>Moreover</w:t>
      </w:r>
      <w:r w:rsidR="00E438A8">
        <w:t>, in order to improve the ease of use, transformations were needed.</w:t>
      </w:r>
    </w:p>
    <w:p w14:paraId="61D93711" w14:textId="7473EE26" w:rsidR="00ED4CE6" w:rsidRDefault="00ED4CE6" w:rsidP="00ED4CE6">
      <w:pPr>
        <w:pStyle w:val="Heading1"/>
      </w:pPr>
      <w:r w:rsidRPr="00ED4CE6">
        <w:t>Dataset Specification</w:t>
      </w:r>
    </w:p>
    <w:p w14:paraId="1780F5A6" w14:textId="77777777" w:rsidR="00C23463" w:rsidRDefault="00ED4CE6" w:rsidP="003B1660">
      <w:pPr>
        <w:jc w:val="both"/>
        <w:rPr>
          <w:noProof/>
        </w:rPr>
      </w:pPr>
      <w:r>
        <w:t xml:space="preserve">This dataset contains </w:t>
      </w:r>
      <w:proofErr w:type="spellStart"/>
      <w:r>
        <w:t>artists’s</w:t>
      </w:r>
      <w:proofErr w:type="spellEnd"/>
      <w:r>
        <w:t xml:space="preserve"> information and the </w:t>
      </w:r>
      <w:r w:rsidR="00401FF5">
        <w:t xml:space="preserve">unique </w:t>
      </w:r>
      <w:r>
        <w:t>id of the artists which is the main reference of the artist in other applications and studies.</w:t>
      </w:r>
      <w:r w:rsidR="00F50B9B">
        <w:t xml:space="preserve"> This </w:t>
      </w:r>
      <w:r w:rsidR="00F50B9B" w:rsidRPr="00F50B9B">
        <w:rPr>
          <w:b/>
          <w:bCs/>
          <w:i/>
          <w:iCs/>
        </w:rPr>
        <w:t>gid</w:t>
      </w:r>
      <w:r w:rsidR="00F50B9B">
        <w:t xml:space="preserve"> is known as </w:t>
      </w:r>
      <w:proofErr w:type="spellStart"/>
      <w:r w:rsidR="00F50B9B" w:rsidRPr="00F50B9B">
        <w:rPr>
          <w:b/>
          <w:bCs/>
          <w:i/>
          <w:iCs/>
        </w:rPr>
        <w:t>mbid</w:t>
      </w:r>
      <w:proofErr w:type="spellEnd"/>
      <w:r w:rsidR="00F50B9B">
        <w:t xml:space="preserve"> globally. </w:t>
      </w:r>
      <w:r w:rsidR="00F23BBD">
        <w:t xml:space="preserve">In addition to ids, name, </w:t>
      </w:r>
      <w:proofErr w:type="spellStart"/>
      <w:r w:rsidR="00F23BBD">
        <w:t>sort_name</w:t>
      </w:r>
      <w:proofErr w:type="spellEnd"/>
      <w:r w:rsidR="00F23BBD">
        <w:t>,</w:t>
      </w:r>
      <w:r w:rsidR="001A5C4D">
        <w:t xml:space="preserve"> gender, type,</w:t>
      </w:r>
      <w:r w:rsidR="00F23BBD">
        <w:t xml:space="preserve"> ended, </w:t>
      </w:r>
      <w:proofErr w:type="spellStart"/>
      <w:r w:rsidR="00F23BBD">
        <w:t>start_date</w:t>
      </w:r>
      <w:proofErr w:type="spellEnd"/>
      <w:r w:rsidR="00F23BBD">
        <w:t xml:space="preserve">, </w:t>
      </w:r>
      <w:proofErr w:type="spellStart"/>
      <w:r w:rsidR="00F23BBD">
        <w:t>end_date</w:t>
      </w:r>
      <w:proofErr w:type="spellEnd"/>
      <w:r w:rsidR="00F23BBD">
        <w:t xml:space="preserve">, </w:t>
      </w:r>
      <w:proofErr w:type="spellStart"/>
      <w:r w:rsidR="00F23BBD">
        <w:t>begin_area</w:t>
      </w:r>
      <w:proofErr w:type="spellEnd"/>
      <w:r w:rsidR="00F23BBD">
        <w:t xml:space="preserve"> and </w:t>
      </w:r>
      <w:proofErr w:type="spellStart"/>
      <w:r w:rsidR="00F23BBD">
        <w:t>end_area</w:t>
      </w:r>
      <w:proofErr w:type="spellEnd"/>
      <w:r w:rsidR="00F23BBD">
        <w:t xml:space="preserve"> </w:t>
      </w:r>
      <w:proofErr w:type="gramStart"/>
      <w:r w:rsidR="00F23BBD">
        <w:t>are</w:t>
      </w:r>
      <w:proofErr w:type="gramEnd"/>
      <w:r w:rsidR="00F23BBD">
        <w:t xml:space="preserve"> existing the table.</w:t>
      </w:r>
      <w:r w:rsidR="00AB70D8">
        <w:t xml:space="preserve"> </w:t>
      </w:r>
      <w:r w:rsidR="00871722">
        <w:t xml:space="preserve">The extracted columns </w:t>
      </w:r>
      <w:proofErr w:type="gramStart"/>
      <w:r w:rsidR="00871722">
        <w:t>is</w:t>
      </w:r>
      <w:proofErr w:type="gramEnd"/>
      <w:r w:rsidR="00871722">
        <w:t xml:space="preserve"> presented below:</w:t>
      </w:r>
      <w:r w:rsidR="00C23463" w:rsidRPr="00C23463">
        <w:rPr>
          <w:noProof/>
        </w:rPr>
        <w:t xml:space="preserve"> </w:t>
      </w:r>
    </w:p>
    <w:p w14:paraId="56A9E7B5" w14:textId="77777777" w:rsidR="00C23463" w:rsidRDefault="00C23463" w:rsidP="00C23463">
      <w:pPr>
        <w:keepNext/>
        <w:jc w:val="center"/>
      </w:pPr>
      <w:r>
        <w:rPr>
          <w:noProof/>
        </w:rPr>
        <w:drawing>
          <wp:inline distT="0" distB="0" distL="0" distR="0" wp14:anchorId="013BB3D7" wp14:editId="6A6EF5E0">
            <wp:extent cx="3450590" cy="240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9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88E5A" w14:textId="0FB0BF20" w:rsidR="00ED4CE6" w:rsidRDefault="00C23463" w:rsidP="00C2346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4CD4">
        <w:rPr>
          <w:noProof/>
        </w:rPr>
        <w:t>1</w:t>
      </w:r>
      <w:r>
        <w:fldChar w:fldCharType="end"/>
      </w:r>
      <w:r>
        <w:rPr>
          <w:lang w:val="en-US"/>
        </w:rPr>
        <w:t xml:space="preserve"> - </w:t>
      </w:r>
      <w:proofErr w:type="spellStart"/>
      <w:r>
        <w:rPr>
          <w:lang w:val="en-US"/>
        </w:rPr>
        <w:t>MusicBrainz</w:t>
      </w:r>
      <w:proofErr w:type="spellEnd"/>
      <w:r>
        <w:rPr>
          <w:lang w:val="en-US"/>
        </w:rPr>
        <w:t xml:space="preserve"> Artists dataset info</w:t>
      </w:r>
    </w:p>
    <w:tbl>
      <w:tblPr>
        <w:tblStyle w:val="GridTable5Dark"/>
        <w:tblW w:w="0" w:type="auto"/>
        <w:tblLook w:val="04A0" w:firstRow="1" w:lastRow="0" w:firstColumn="1" w:lastColumn="0" w:noHBand="0" w:noVBand="1"/>
      </w:tblPr>
      <w:tblGrid>
        <w:gridCol w:w="418"/>
        <w:gridCol w:w="1151"/>
        <w:gridCol w:w="910"/>
        <w:gridCol w:w="4086"/>
        <w:gridCol w:w="2451"/>
      </w:tblGrid>
      <w:tr w:rsidR="009477B6" w14:paraId="42FE11ED" w14:textId="28AEE0B4" w:rsidTr="00947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30B759CE" w14:textId="37EDB2D2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#</w:t>
            </w:r>
          </w:p>
        </w:tc>
        <w:tc>
          <w:tcPr>
            <w:tcW w:w="1151" w:type="dxa"/>
          </w:tcPr>
          <w:p w14:paraId="04FCF16E" w14:textId="10DA9EE0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Name</w:t>
            </w:r>
          </w:p>
        </w:tc>
        <w:tc>
          <w:tcPr>
            <w:tcW w:w="910" w:type="dxa"/>
          </w:tcPr>
          <w:p w14:paraId="76C6C846" w14:textId="08E7D419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Data Type</w:t>
            </w:r>
          </w:p>
        </w:tc>
        <w:tc>
          <w:tcPr>
            <w:tcW w:w="4086" w:type="dxa"/>
          </w:tcPr>
          <w:p w14:paraId="11DAECD9" w14:textId="4F376D5D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Column Description</w:t>
            </w:r>
          </w:p>
        </w:tc>
        <w:tc>
          <w:tcPr>
            <w:tcW w:w="2451" w:type="dxa"/>
          </w:tcPr>
          <w:p w14:paraId="57EF25BE" w14:textId="0B9976DB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s</w:t>
            </w:r>
          </w:p>
        </w:tc>
      </w:tr>
      <w:tr w:rsidR="009477B6" w14:paraId="78F7F3E8" w14:textId="0C87C763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28028B8A" w14:textId="15C1B797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1</w:t>
            </w:r>
          </w:p>
        </w:tc>
        <w:tc>
          <w:tcPr>
            <w:tcW w:w="1151" w:type="dxa"/>
          </w:tcPr>
          <w:p w14:paraId="04AFE9D4" w14:textId="6704AD17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Id</w:t>
            </w:r>
          </w:p>
        </w:tc>
        <w:tc>
          <w:tcPr>
            <w:tcW w:w="910" w:type="dxa"/>
          </w:tcPr>
          <w:p w14:paraId="6BAA226F" w14:textId="39132C3B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69B04F79" w14:textId="5D5ADD76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 xml:space="preserve">Sequential Id in </w:t>
            </w:r>
            <w:proofErr w:type="spellStart"/>
            <w:r w:rsidRPr="009477B6">
              <w:rPr>
                <w:sz w:val="20"/>
                <w:szCs w:val="20"/>
              </w:rPr>
              <w:t>MusicBrainzDB</w:t>
            </w:r>
            <w:proofErr w:type="spellEnd"/>
          </w:p>
        </w:tc>
        <w:tc>
          <w:tcPr>
            <w:tcW w:w="2451" w:type="dxa"/>
          </w:tcPr>
          <w:p w14:paraId="4FF8E0E1" w14:textId="77777777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19C9745F" w14:textId="19D7EF42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5B550796" w14:textId="01EEDA7A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2</w:t>
            </w:r>
          </w:p>
        </w:tc>
        <w:tc>
          <w:tcPr>
            <w:tcW w:w="1151" w:type="dxa"/>
          </w:tcPr>
          <w:p w14:paraId="6810EC84" w14:textId="5CA8960F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Gid</w:t>
            </w:r>
          </w:p>
        </w:tc>
        <w:tc>
          <w:tcPr>
            <w:tcW w:w="910" w:type="dxa"/>
          </w:tcPr>
          <w:p w14:paraId="6C4E7AC9" w14:textId="011C151A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9477B6">
              <w:rPr>
                <w:sz w:val="20"/>
                <w:szCs w:val="20"/>
              </w:rPr>
              <w:t>Guid</w:t>
            </w:r>
            <w:proofErr w:type="spellEnd"/>
          </w:p>
        </w:tc>
        <w:tc>
          <w:tcPr>
            <w:tcW w:w="4086" w:type="dxa"/>
          </w:tcPr>
          <w:p w14:paraId="28B13447" w14:textId="20E2D1AE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Unique Id of the artists</w:t>
            </w:r>
          </w:p>
        </w:tc>
        <w:tc>
          <w:tcPr>
            <w:tcW w:w="2451" w:type="dxa"/>
          </w:tcPr>
          <w:p w14:paraId="0C027073" w14:textId="77777777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6FA75302" w14:textId="54A0AB77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60822405" w14:textId="45F84843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51" w:type="dxa"/>
          </w:tcPr>
          <w:p w14:paraId="7BACC6E7" w14:textId="2D6BACC0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910" w:type="dxa"/>
          </w:tcPr>
          <w:p w14:paraId="2E578C1F" w14:textId="0449E431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</w:t>
            </w:r>
          </w:p>
        </w:tc>
        <w:tc>
          <w:tcPr>
            <w:tcW w:w="4086" w:type="dxa"/>
          </w:tcPr>
          <w:p w14:paraId="00CFE064" w14:textId="74CF8423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ll name </w:t>
            </w:r>
          </w:p>
        </w:tc>
        <w:tc>
          <w:tcPr>
            <w:tcW w:w="2451" w:type="dxa"/>
          </w:tcPr>
          <w:p w14:paraId="32DEDD35" w14:textId="77777777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0E8F285B" w14:textId="2AD90017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01285417" w14:textId="7BE3FF8B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51" w:type="dxa"/>
          </w:tcPr>
          <w:p w14:paraId="032E9A40" w14:textId="69F3A832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ort_Name</w:t>
            </w:r>
            <w:proofErr w:type="spellEnd"/>
          </w:p>
        </w:tc>
        <w:tc>
          <w:tcPr>
            <w:tcW w:w="910" w:type="dxa"/>
          </w:tcPr>
          <w:p w14:paraId="2DE03CF4" w14:textId="27D91265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</w:t>
            </w:r>
          </w:p>
        </w:tc>
        <w:tc>
          <w:tcPr>
            <w:tcW w:w="4086" w:type="dxa"/>
          </w:tcPr>
          <w:p w14:paraId="4BDC62BC" w14:textId="3C5C9395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malized name of </w:t>
            </w:r>
            <w:proofErr w:type="spellStart"/>
            <w:r>
              <w:rPr>
                <w:sz w:val="20"/>
                <w:szCs w:val="20"/>
              </w:rPr>
              <w:t>t he</w:t>
            </w:r>
            <w:proofErr w:type="spellEnd"/>
            <w:r>
              <w:rPr>
                <w:sz w:val="20"/>
                <w:szCs w:val="20"/>
              </w:rPr>
              <w:t xml:space="preserve"> artists. In some </w:t>
            </w:r>
            <w:proofErr w:type="gramStart"/>
            <w:r>
              <w:rPr>
                <w:sz w:val="20"/>
                <w:szCs w:val="20"/>
              </w:rPr>
              <w:t>cases</w:t>
            </w:r>
            <w:proofErr w:type="gramEnd"/>
            <w:r>
              <w:rPr>
                <w:sz w:val="20"/>
                <w:szCs w:val="20"/>
              </w:rPr>
              <w:t xml:space="preserve"> the artist name is reversed. (</w:t>
            </w:r>
            <w:proofErr w:type="spellStart"/>
            <w:r>
              <w:rPr>
                <w:sz w:val="20"/>
                <w:szCs w:val="20"/>
              </w:rPr>
              <w:t>ie</w:t>
            </w:r>
            <w:proofErr w:type="spellEnd"/>
            <w:r>
              <w:rPr>
                <w:sz w:val="20"/>
                <w:szCs w:val="20"/>
              </w:rPr>
              <w:t xml:space="preserve">. Lewis Capaldi =&gt; </w:t>
            </w:r>
            <w:proofErr w:type="spellStart"/>
            <w:r>
              <w:rPr>
                <w:sz w:val="20"/>
                <w:szCs w:val="20"/>
              </w:rPr>
              <w:t>capaldi_lewis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2451" w:type="dxa"/>
          </w:tcPr>
          <w:p w14:paraId="61E530EB" w14:textId="77777777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68707022" w14:textId="30929AE9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3FE62F4E" w14:textId="3C8AA82F" w:rsid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51" w:type="dxa"/>
          </w:tcPr>
          <w:p w14:paraId="7CB1ACFB" w14:textId="6924ED11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pe</w:t>
            </w:r>
          </w:p>
        </w:tc>
        <w:tc>
          <w:tcPr>
            <w:tcW w:w="910" w:type="dxa"/>
          </w:tcPr>
          <w:p w14:paraId="47461DBB" w14:textId="0F6D8D03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67EF7535" w14:textId="3F7F2D7A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ist</w:t>
            </w:r>
            <w:r w:rsidR="00255CA4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type</w:t>
            </w:r>
            <w:proofErr w:type="spellEnd"/>
            <w:r w:rsidR="00255CA4">
              <w:rPr>
                <w:sz w:val="20"/>
                <w:szCs w:val="20"/>
              </w:rPr>
              <w:t xml:space="preserve"> foreign key</w:t>
            </w:r>
            <w:r>
              <w:rPr>
                <w:sz w:val="20"/>
                <w:szCs w:val="20"/>
              </w:rPr>
              <w:t xml:space="preserve">: 1. Person </w:t>
            </w:r>
            <w:proofErr w:type="gramStart"/>
            <w:r>
              <w:rPr>
                <w:sz w:val="20"/>
                <w:szCs w:val="20"/>
              </w:rPr>
              <w:t>2.Group</w:t>
            </w:r>
            <w:proofErr w:type="gramEnd"/>
          </w:p>
        </w:tc>
        <w:tc>
          <w:tcPr>
            <w:tcW w:w="2451" w:type="dxa"/>
          </w:tcPr>
          <w:p w14:paraId="034DB9EF" w14:textId="0B973F73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ists_Type</w:t>
            </w:r>
            <w:proofErr w:type="spellEnd"/>
            <w:r>
              <w:rPr>
                <w:sz w:val="20"/>
                <w:szCs w:val="20"/>
              </w:rPr>
              <w:t xml:space="preserve"> table</w:t>
            </w:r>
          </w:p>
        </w:tc>
      </w:tr>
      <w:tr w:rsidR="009477B6" w14:paraId="1DA53D5C" w14:textId="57E2BEC5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7A31D727" w14:textId="672FC657" w:rsid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51" w:type="dxa"/>
          </w:tcPr>
          <w:p w14:paraId="6517F0BF" w14:textId="1CDC1EAA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</w:t>
            </w:r>
          </w:p>
        </w:tc>
        <w:tc>
          <w:tcPr>
            <w:tcW w:w="910" w:type="dxa"/>
          </w:tcPr>
          <w:p w14:paraId="627BB9B5" w14:textId="369C79ED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3F904B4A" w14:textId="20D7D0D6" w:rsidR="009477B6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 foreign key</w:t>
            </w:r>
          </w:p>
        </w:tc>
        <w:tc>
          <w:tcPr>
            <w:tcW w:w="2451" w:type="dxa"/>
          </w:tcPr>
          <w:p w14:paraId="30BD6735" w14:textId="2F443508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 table</w:t>
            </w:r>
          </w:p>
        </w:tc>
      </w:tr>
      <w:tr w:rsidR="00255CA4" w14:paraId="4ECFF2C0" w14:textId="77777777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5D171C2F" w14:textId="1AA099C7" w:rsidR="00255CA4" w:rsidRDefault="00255CA4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151" w:type="dxa"/>
          </w:tcPr>
          <w:p w14:paraId="5AA10F1D" w14:textId="5E40495A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</w:t>
            </w:r>
          </w:p>
        </w:tc>
        <w:tc>
          <w:tcPr>
            <w:tcW w:w="910" w:type="dxa"/>
          </w:tcPr>
          <w:p w14:paraId="6FCDB5C8" w14:textId="6A3C17C7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41C3A93A" w14:textId="5CF8F053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 foreign key</w:t>
            </w:r>
          </w:p>
        </w:tc>
        <w:tc>
          <w:tcPr>
            <w:tcW w:w="2451" w:type="dxa"/>
          </w:tcPr>
          <w:p w14:paraId="0A3FDB62" w14:textId="615AAECE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s table</w:t>
            </w:r>
          </w:p>
        </w:tc>
      </w:tr>
      <w:tr w:rsidR="00255CA4" w14:paraId="4DEC1698" w14:textId="77777777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20BB8F8A" w14:textId="752BA486" w:rsidR="00255CA4" w:rsidRDefault="00255CA4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151" w:type="dxa"/>
          </w:tcPr>
          <w:p w14:paraId="567E63BE" w14:textId="733A5E14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ed</w:t>
            </w:r>
          </w:p>
        </w:tc>
        <w:tc>
          <w:tcPr>
            <w:tcW w:w="910" w:type="dxa"/>
          </w:tcPr>
          <w:p w14:paraId="49C55C38" w14:textId="0BEEB6D8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t</w:t>
            </w:r>
          </w:p>
        </w:tc>
        <w:tc>
          <w:tcPr>
            <w:tcW w:w="4086" w:type="dxa"/>
          </w:tcPr>
          <w:p w14:paraId="336FB546" w14:textId="03CF3D18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artist flag</w:t>
            </w:r>
          </w:p>
        </w:tc>
        <w:tc>
          <w:tcPr>
            <w:tcW w:w="2451" w:type="dxa"/>
          </w:tcPr>
          <w:p w14:paraId="5F8A0B9B" w14:textId="77777777" w:rsidR="00255CA4" w:rsidRDefault="00255CA4" w:rsidP="00C23463">
            <w:pPr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448F4F1" w14:textId="30497BCE" w:rsidR="00871722" w:rsidRDefault="00C23463" w:rsidP="00C2346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4CD4">
        <w:rPr>
          <w:noProof/>
        </w:rPr>
        <w:t>2</w:t>
      </w:r>
      <w:r>
        <w:fldChar w:fldCharType="end"/>
      </w:r>
      <w:r>
        <w:rPr>
          <w:lang w:val="en-US"/>
        </w:rPr>
        <w:t xml:space="preserve"> - Artists columns description - references</w:t>
      </w:r>
    </w:p>
    <w:p w14:paraId="6ACD5445" w14:textId="77777777" w:rsidR="00474CD4" w:rsidRDefault="00474CD4" w:rsidP="00474CD4">
      <w:pPr>
        <w:jc w:val="both"/>
      </w:pPr>
      <w:r>
        <w:t>This dataset contains 1,610,535 records of artists which 1,514,086 of them are not active and there are 96,449 active artists which can be used for analysis.</w:t>
      </w:r>
    </w:p>
    <w:p w14:paraId="71D30402" w14:textId="77777777" w:rsidR="00421F26" w:rsidRDefault="00421F26" w:rsidP="00474CD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9B7CB45" wp14:editId="7DCAA5E5">
            <wp:extent cx="2035810" cy="17526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6F206" w14:textId="7576064F" w:rsidR="00421F26" w:rsidRDefault="00421F26" w:rsidP="00421F26">
      <w:pPr>
        <w:pStyle w:val="Caption"/>
        <w:jc w:val="center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4CD4">
        <w:rPr>
          <w:noProof/>
        </w:rPr>
        <w:t>3</w:t>
      </w:r>
      <w:r>
        <w:fldChar w:fldCharType="end"/>
      </w:r>
      <w:r>
        <w:rPr>
          <w:lang w:val="en-US"/>
        </w:rPr>
        <w:t xml:space="preserve"> - Artists properties count</w:t>
      </w:r>
    </w:p>
    <w:p w14:paraId="59DF3027" w14:textId="624722AE" w:rsidR="00474CD4" w:rsidRDefault="00474CD4" w:rsidP="00474CD4">
      <w:pPr>
        <w:rPr>
          <w:lang w:val="en-US"/>
        </w:rPr>
      </w:pPr>
    </w:p>
    <w:p w14:paraId="2DA9A4E9" w14:textId="77777777" w:rsidR="00474CD4" w:rsidRDefault="00474CD4" w:rsidP="00474CD4">
      <w:pPr>
        <w:keepNext/>
        <w:jc w:val="center"/>
      </w:pPr>
      <w:r>
        <w:rPr>
          <w:noProof/>
          <w:lang w:val="en-US"/>
        </w:rPr>
        <w:drawing>
          <wp:inline distT="0" distB="0" distL="0" distR="0" wp14:anchorId="25A38C67" wp14:editId="334962F5">
            <wp:extent cx="1937385" cy="11811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A573C" w14:textId="2A9E5FFD" w:rsidR="00474CD4" w:rsidRPr="00474CD4" w:rsidRDefault="00474CD4" w:rsidP="00474CD4">
      <w:pPr>
        <w:pStyle w:val="Caption"/>
        <w:jc w:val="center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rPr>
          <w:lang w:val="en-US"/>
        </w:rPr>
        <w:t xml:space="preserve"> - Active artists statistics</w:t>
      </w:r>
    </w:p>
    <w:p w14:paraId="727BD59B" w14:textId="3D8F3651" w:rsidR="000343A7" w:rsidRPr="00ED4CE6" w:rsidRDefault="000343A7" w:rsidP="003B1660">
      <w:pPr>
        <w:jc w:val="both"/>
      </w:pPr>
      <w:r>
        <w:t>The properties are cleaned and transformed into a new temporary table to then used as artists dimension table in the target data warehouse.</w:t>
      </w:r>
    </w:p>
    <w:p w14:paraId="54A684C1" w14:textId="60E7242D" w:rsidR="006F2A06" w:rsidRDefault="003E1BF6" w:rsidP="00E4016D">
      <w:pPr>
        <w:pStyle w:val="Heading1"/>
      </w:pPr>
      <w:r>
        <w:t xml:space="preserve">ETL </w:t>
      </w:r>
      <w:r w:rsidR="00F3792E">
        <w:t>Process</w:t>
      </w:r>
      <w:r w:rsidR="0076276D">
        <w:t xml:space="preserve"> </w:t>
      </w:r>
    </w:p>
    <w:p w14:paraId="1E63BE3F" w14:textId="32821F21" w:rsidR="00E4016D" w:rsidRPr="00E4016D" w:rsidRDefault="00E4016D" w:rsidP="00E4016D">
      <w:pPr>
        <w:pStyle w:val="Heading2"/>
      </w:pPr>
      <w:r>
        <w:t>Extract</w:t>
      </w:r>
    </w:p>
    <w:p w14:paraId="4DBB808A" w14:textId="48030510" w:rsidR="00627CE2" w:rsidRDefault="00627CE2" w:rsidP="00E4016D">
      <w:r>
        <w:t>Postgres</w:t>
      </w:r>
      <w:r w:rsidR="00E4016D">
        <w:t xml:space="preserve"> dump downloaded and loaded into PostgreSQL.</w:t>
      </w:r>
    </w:p>
    <w:p w14:paraId="0B990CAE" w14:textId="6885C701" w:rsidR="00E4016D" w:rsidRDefault="00E4016D" w:rsidP="00E4016D">
      <w:pPr>
        <w:pStyle w:val="Heading2"/>
      </w:pPr>
      <w:r>
        <w:t>Transform</w:t>
      </w:r>
    </w:p>
    <w:p w14:paraId="6F3071DD" w14:textId="5D43B677" w:rsidR="00A472C6" w:rsidRPr="00A472C6" w:rsidRDefault="00A472C6" w:rsidP="00287966">
      <w:pPr>
        <w:jc w:val="both"/>
      </w:pPr>
      <w:r>
        <w:t>Python utilized for transformation process.</w:t>
      </w:r>
      <w:r w:rsidR="0007373F">
        <w:t xml:space="preserve"> Data loaded</w:t>
      </w:r>
      <w:r w:rsidR="000E5B41">
        <w:t xml:space="preserve"> into a </w:t>
      </w:r>
      <w:proofErr w:type="spellStart"/>
      <w:r w:rsidR="000E5B41">
        <w:t>Dataframe</w:t>
      </w:r>
      <w:proofErr w:type="spellEnd"/>
      <w:r w:rsidR="0007373F">
        <w:t xml:space="preserve"> from PostgreSQL using </w:t>
      </w:r>
      <w:proofErr w:type="spellStart"/>
      <w:r w:rsidR="0007373F">
        <w:t>sqlalchemy</w:t>
      </w:r>
      <w:proofErr w:type="spellEnd"/>
      <w:r w:rsidR="0007373F">
        <w:t xml:space="preserve"> library</w:t>
      </w:r>
      <w:r w:rsidR="000E5B41">
        <w:t xml:space="preserve">. The </w:t>
      </w:r>
      <w:proofErr w:type="spellStart"/>
      <w:r w:rsidR="000E5B41">
        <w:t>datafame</w:t>
      </w:r>
      <w:proofErr w:type="spellEnd"/>
      <w:r w:rsidR="000E5B41">
        <w:t xml:space="preserve"> is then cleansed and transformed using pandas.</w:t>
      </w:r>
      <w:r w:rsidR="00287966">
        <w:t xml:space="preserve"> The steps are as the following:</w:t>
      </w:r>
    </w:p>
    <w:p w14:paraId="2F41E7CD" w14:textId="3B552D66" w:rsidR="00F3792E" w:rsidRDefault="00F3792E" w:rsidP="00F3792E">
      <w:pPr>
        <w:pStyle w:val="ListParagraph"/>
        <w:numPr>
          <w:ilvl w:val="0"/>
          <w:numId w:val="2"/>
        </w:numPr>
      </w:pPr>
      <w:r>
        <w:t>Searching for Null or Empty Values</w:t>
      </w:r>
    </w:p>
    <w:p w14:paraId="5D44E2C9" w14:textId="33F640F8" w:rsidR="00F3792E" w:rsidRDefault="00F3792E" w:rsidP="00F3792E">
      <w:pPr>
        <w:pStyle w:val="ListParagraph"/>
        <w:numPr>
          <w:ilvl w:val="1"/>
          <w:numId w:val="2"/>
        </w:numPr>
      </w:pPr>
      <w:r>
        <w:t>Gid (</w:t>
      </w:r>
      <w:proofErr w:type="spellStart"/>
      <w:r>
        <w:t>mbid</w:t>
      </w:r>
      <w:proofErr w:type="spellEnd"/>
      <w:r>
        <w:t>)</w:t>
      </w:r>
    </w:p>
    <w:p w14:paraId="09272C2F" w14:textId="616A83EC" w:rsidR="00F3792E" w:rsidRDefault="00F3792E" w:rsidP="00F3792E">
      <w:pPr>
        <w:pStyle w:val="ListParagraph"/>
        <w:numPr>
          <w:ilvl w:val="1"/>
          <w:numId w:val="2"/>
        </w:numPr>
      </w:pPr>
      <w:r>
        <w:t>Name</w:t>
      </w:r>
    </w:p>
    <w:p w14:paraId="4E53E99F" w14:textId="66EFA44E" w:rsidR="00F3792E" w:rsidRDefault="00F3792E" w:rsidP="00F3792E">
      <w:pPr>
        <w:pStyle w:val="ListParagraph"/>
        <w:numPr>
          <w:ilvl w:val="1"/>
          <w:numId w:val="2"/>
        </w:numPr>
      </w:pPr>
      <w:r>
        <w:t xml:space="preserve">Type </w:t>
      </w:r>
    </w:p>
    <w:p w14:paraId="127F2BD1" w14:textId="29B929BF" w:rsidR="00A06917" w:rsidRDefault="00A06917" w:rsidP="00F3792E">
      <w:pPr>
        <w:pStyle w:val="ListParagraph"/>
        <w:numPr>
          <w:ilvl w:val="1"/>
          <w:numId w:val="2"/>
        </w:numPr>
      </w:pPr>
      <w:r>
        <w:t>Area</w:t>
      </w:r>
    </w:p>
    <w:p w14:paraId="294F6397" w14:textId="47EB1A82" w:rsidR="001A5C4D" w:rsidRDefault="001A5C4D" w:rsidP="00F3792E">
      <w:pPr>
        <w:pStyle w:val="ListParagraph"/>
        <w:numPr>
          <w:ilvl w:val="1"/>
          <w:numId w:val="2"/>
        </w:numPr>
      </w:pPr>
      <w:r>
        <w:t>Gender</w:t>
      </w:r>
    </w:p>
    <w:p w14:paraId="2164C4AC" w14:textId="02C958A8" w:rsidR="00A06917" w:rsidRDefault="00A06917" w:rsidP="00A06917">
      <w:pPr>
        <w:pStyle w:val="ListParagraph"/>
        <w:numPr>
          <w:ilvl w:val="1"/>
          <w:numId w:val="2"/>
        </w:numPr>
      </w:pPr>
      <w:r>
        <w:t>Ended</w:t>
      </w:r>
    </w:p>
    <w:p w14:paraId="1D5FE376" w14:textId="35550C36" w:rsidR="00F3792E" w:rsidRDefault="00630DB0" w:rsidP="00F3792E">
      <w:pPr>
        <w:pStyle w:val="ListParagraph"/>
        <w:numPr>
          <w:ilvl w:val="0"/>
          <w:numId w:val="2"/>
        </w:numPr>
      </w:pPr>
      <w:r>
        <w:t>Removing records with Null records in columns</w:t>
      </w:r>
    </w:p>
    <w:p w14:paraId="758D840D" w14:textId="1AC23F13" w:rsidR="00630DB0" w:rsidRDefault="00630DB0" w:rsidP="00630DB0">
      <w:pPr>
        <w:pStyle w:val="ListParagraph"/>
        <w:numPr>
          <w:ilvl w:val="1"/>
          <w:numId w:val="2"/>
        </w:numPr>
      </w:pPr>
      <w:r>
        <w:t>Gid</w:t>
      </w:r>
    </w:p>
    <w:p w14:paraId="28FA6C02" w14:textId="653C1B50" w:rsidR="00630DB0" w:rsidRDefault="00630DB0" w:rsidP="00630DB0">
      <w:pPr>
        <w:pStyle w:val="ListParagraph"/>
        <w:numPr>
          <w:ilvl w:val="1"/>
          <w:numId w:val="2"/>
        </w:numPr>
      </w:pPr>
      <w:r>
        <w:t>Name</w:t>
      </w:r>
    </w:p>
    <w:p w14:paraId="4DF0A8D3" w14:textId="3091615D" w:rsidR="00630DB0" w:rsidRDefault="00630DB0" w:rsidP="00630DB0">
      <w:pPr>
        <w:pStyle w:val="ListParagraph"/>
        <w:numPr>
          <w:ilvl w:val="1"/>
          <w:numId w:val="2"/>
        </w:numPr>
      </w:pPr>
      <w:r>
        <w:t>Ended</w:t>
      </w:r>
    </w:p>
    <w:p w14:paraId="30F86A11" w14:textId="67B7FF04" w:rsidR="00630DB0" w:rsidRDefault="00630DB0" w:rsidP="00630DB0">
      <w:pPr>
        <w:pStyle w:val="ListParagraph"/>
        <w:numPr>
          <w:ilvl w:val="0"/>
          <w:numId w:val="2"/>
        </w:numPr>
      </w:pPr>
      <w:r>
        <w:t>Replacing Null records with default values</w:t>
      </w:r>
    </w:p>
    <w:p w14:paraId="18BF250E" w14:textId="21EE9BD3" w:rsidR="00630DB0" w:rsidRDefault="00630DB0" w:rsidP="00630DB0">
      <w:pPr>
        <w:pStyle w:val="ListParagraph"/>
        <w:numPr>
          <w:ilvl w:val="1"/>
          <w:numId w:val="2"/>
        </w:numPr>
      </w:pPr>
      <w:r>
        <w:t>Type</w:t>
      </w:r>
      <w:r>
        <w:tab/>
      </w:r>
    </w:p>
    <w:p w14:paraId="59DCC52B" w14:textId="3428C66F" w:rsidR="00630DB0" w:rsidRDefault="00630DB0" w:rsidP="00630DB0">
      <w:pPr>
        <w:pStyle w:val="ListParagraph"/>
        <w:numPr>
          <w:ilvl w:val="1"/>
          <w:numId w:val="2"/>
        </w:numPr>
      </w:pPr>
      <w:r>
        <w:t>Gender</w:t>
      </w:r>
    </w:p>
    <w:p w14:paraId="3A0B7960" w14:textId="7BFA3D73" w:rsidR="00630DB0" w:rsidRDefault="00630DB0" w:rsidP="00630DB0">
      <w:pPr>
        <w:pStyle w:val="ListParagraph"/>
        <w:numPr>
          <w:ilvl w:val="1"/>
          <w:numId w:val="2"/>
        </w:numPr>
      </w:pPr>
      <w:r>
        <w:lastRenderedPageBreak/>
        <w:t>Area</w:t>
      </w:r>
    </w:p>
    <w:p w14:paraId="4A1467D4" w14:textId="06E7AD3C" w:rsidR="00630DB0" w:rsidRDefault="00DB4308" w:rsidP="00630DB0">
      <w:pPr>
        <w:pStyle w:val="ListParagraph"/>
        <w:numPr>
          <w:ilvl w:val="0"/>
          <w:numId w:val="2"/>
        </w:numPr>
      </w:pPr>
      <w:r>
        <w:t xml:space="preserve">Duplicate </w:t>
      </w:r>
      <w:r w:rsidR="00752488">
        <w:t>artists</w:t>
      </w:r>
      <w:r>
        <w:t xml:space="preserve"> </w:t>
      </w:r>
      <w:r w:rsidR="00752488">
        <w:t xml:space="preserve">identified and </w:t>
      </w:r>
      <w:r>
        <w:t>removed</w:t>
      </w:r>
    </w:p>
    <w:p w14:paraId="483BAD93" w14:textId="00ED9DAF" w:rsidR="00752488" w:rsidRDefault="00752488" w:rsidP="00752488">
      <w:pPr>
        <w:pStyle w:val="ListParagraph"/>
        <w:numPr>
          <w:ilvl w:val="1"/>
          <w:numId w:val="2"/>
        </w:numPr>
      </w:pPr>
      <w:r>
        <w:t>Exact duplicate record</w:t>
      </w:r>
    </w:p>
    <w:p w14:paraId="36C6EF9B" w14:textId="784C6942" w:rsidR="00752488" w:rsidRDefault="00752488" w:rsidP="00752488">
      <w:pPr>
        <w:pStyle w:val="ListParagraph"/>
        <w:numPr>
          <w:ilvl w:val="1"/>
          <w:numId w:val="2"/>
        </w:numPr>
      </w:pPr>
      <w:r>
        <w:t>Duplicate records related to bad data in terms of different collations removed</w:t>
      </w:r>
    </w:p>
    <w:p w14:paraId="3A9A4499" w14:textId="77777777" w:rsidR="00752488" w:rsidRDefault="00752488" w:rsidP="00752488">
      <w:pPr>
        <w:pStyle w:val="ListParagraph"/>
        <w:numPr>
          <w:ilvl w:val="1"/>
          <w:numId w:val="2"/>
        </w:numPr>
      </w:pPr>
      <w:r>
        <w:t xml:space="preserve">Duplicate records related to bad data and naming standards removed. </w:t>
      </w:r>
    </w:p>
    <w:p w14:paraId="52AD0076" w14:textId="21A85476" w:rsidR="00752488" w:rsidRDefault="00752488" w:rsidP="00752488">
      <w:pPr>
        <w:pStyle w:val="ListParagraph"/>
        <w:ind w:left="1440"/>
      </w:pPr>
      <w:r>
        <w:t xml:space="preserve">I.e. </w:t>
      </w:r>
      <w:r>
        <w:tab/>
        <w:t>Lewis Capaldi = &gt; Capaldi Lewis</w:t>
      </w:r>
    </w:p>
    <w:p w14:paraId="041AA502" w14:textId="2816E658" w:rsidR="00752488" w:rsidRDefault="00752488" w:rsidP="00752488">
      <w:pPr>
        <w:pStyle w:val="ListParagraph"/>
        <w:numPr>
          <w:ilvl w:val="1"/>
          <w:numId w:val="2"/>
        </w:numPr>
      </w:pPr>
      <w:r>
        <w:t xml:space="preserve">Similar records calculated by </w:t>
      </w:r>
      <w:proofErr w:type="spellStart"/>
      <w:r w:rsidRPr="00752488">
        <w:t>levenshtein</w:t>
      </w:r>
      <w:proofErr w:type="spellEnd"/>
      <w:r>
        <w:t xml:space="preserve"> algorithm. Those identified as duplicates removed.</w:t>
      </w:r>
    </w:p>
    <w:p w14:paraId="584F0EC7" w14:textId="5A588DFB" w:rsidR="00E8551D" w:rsidRDefault="00752488" w:rsidP="00E8551D">
      <w:pPr>
        <w:pStyle w:val="ListParagraph"/>
        <w:ind w:left="1440"/>
      </w:pPr>
      <w:r>
        <w:t>I.e.</w:t>
      </w:r>
      <w:r w:rsidR="00E8551D">
        <w:tab/>
      </w:r>
      <w:proofErr w:type="spellStart"/>
      <w:r w:rsidR="00E8551D">
        <w:t>wizkid</w:t>
      </w:r>
      <w:proofErr w:type="spellEnd"/>
      <w:r w:rsidR="00E8551D">
        <w:t xml:space="preserve"> =&gt; </w:t>
      </w:r>
      <w:proofErr w:type="spellStart"/>
      <w:proofErr w:type="gramStart"/>
      <w:r w:rsidR="00E8551D">
        <w:t>WizKid</w:t>
      </w:r>
      <w:proofErr w:type="spellEnd"/>
      <w:r w:rsidR="00E8551D">
        <w:t xml:space="preserve"> ,</w:t>
      </w:r>
      <w:proofErr w:type="gramEnd"/>
      <w:r w:rsidR="00E8551D">
        <w:t xml:space="preserve"> Wizkid</w:t>
      </w:r>
    </w:p>
    <w:p w14:paraId="124BBC9D" w14:textId="7E8F921F" w:rsidR="00E8551D" w:rsidRDefault="00E8551D" w:rsidP="00E8551D">
      <w:pPr>
        <w:pStyle w:val="ListParagraph"/>
        <w:ind w:left="1440"/>
      </w:pPr>
    </w:p>
    <w:p w14:paraId="64E5AD37" w14:textId="7F53FA07" w:rsidR="00E8551D" w:rsidRPr="00E8551D" w:rsidRDefault="00E8551D" w:rsidP="00E8551D">
      <w:pPr>
        <w:pStyle w:val="ListParagraph"/>
        <w:ind w:left="1440"/>
        <w:jc w:val="center"/>
      </w:pPr>
      <w:r>
        <w:rPr>
          <w:noProof/>
        </w:rPr>
        <w:drawing>
          <wp:inline distT="0" distB="0" distL="0" distR="0" wp14:anchorId="7C7435D9" wp14:editId="6DC07400">
            <wp:extent cx="5306786" cy="2628858"/>
            <wp:effectExtent l="0" t="0" r="825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698" cy="264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4C354" w14:textId="6BF6C8B9" w:rsidR="00752488" w:rsidRDefault="00752488" w:rsidP="00752488">
      <w:pPr>
        <w:pStyle w:val="ListParagraph"/>
        <w:ind w:left="1440"/>
      </w:pPr>
      <w:r>
        <w:tab/>
      </w:r>
    </w:p>
    <w:p w14:paraId="35F39777" w14:textId="34BC355A" w:rsidR="00BF27DE" w:rsidRDefault="00E8551D" w:rsidP="00BF27DE">
      <w:pPr>
        <w:pStyle w:val="Heading2"/>
      </w:pPr>
      <w:r>
        <w:t>Load</w:t>
      </w:r>
    </w:p>
    <w:p w14:paraId="02F0C20C" w14:textId="3DEA5573" w:rsidR="00BF27DE" w:rsidRDefault="00BF27DE" w:rsidP="00BF27DE">
      <w:r>
        <w:t>Cleaned data (</w:t>
      </w:r>
      <w:proofErr w:type="spellStart"/>
      <w:r>
        <w:t>dataframe</w:t>
      </w:r>
      <w:proofErr w:type="spellEnd"/>
      <w:r>
        <w:t xml:space="preserve">) is loaded into </w:t>
      </w:r>
      <w:r w:rsidR="00474CD4">
        <w:t xml:space="preserve">a </w:t>
      </w:r>
      <w:r>
        <w:t>staging</w:t>
      </w:r>
      <w:r w:rsidR="00474CD4">
        <w:t xml:space="preserve"> database</w:t>
      </w:r>
      <w:r>
        <w:t xml:space="preserve"> in PostgreSQL</w:t>
      </w:r>
      <w:r w:rsidR="00474CD4">
        <w:t xml:space="preserve"> for future usage</w:t>
      </w:r>
      <w:r>
        <w:t>.</w:t>
      </w:r>
    </w:p>
    <w:p w14:paraId="60F2E48A" w14:textId="61365EF8" w:rsidR="00422FF4" w:rsidRDefault="00422FF4" w:rsidP="00BF27DE"/>
    <w:p w14:paraId="25611F7C" w14:textId="3DAC1EFE" w:rsidR="00AE774F" w:rsidRPr="003C3355" w:rsidRDefault="007A42B8" w:rsidP="003C3355">
      <w:pPr>
        <w:pStyle w:val="Heading1"/>
      </w:pPr>
      <w:r w:rsidRPr="003C3355">
        <w:t xml:space="preserve">References </w:t>
      </w:r>
    </w:p>
    <w:p w14:paraId="625D390F" w14:textId="1D6A9A49" w:rsidR="007A42B8" w:rsidRDefault="00474AE0" w:rsidP="00672026">
      <w:hyperlink r:id="rId12" w:history="1">
        <w:r w:rsidR="007A42B8">
          <w:rPr>
            <w:rStyle w:val="Hyperlink"/>
          </w:rPr>
          <w:t>https://musicbrainz.org/doc/MusicBrainz_Database/Download</w:t>
        </w:r>
      </w:hyperlink>
    </w:p>
    <w:p w14:paraId="1DADB6D1" w14:textId="2C4B30AA" w:rsidR="00721BC9" w:rsidRDefault="00721BC9" w:rsidP="00672026"/>
    <w:p w14:paraId="1085A0A0" w14:textId="77777777" w:rsidR="00977492" w:rsidRDefault="00977492" w:rsidP="00721BC9">
      <w:pPr>
        <w:pStyle w:val="Heading1"/>
      </w:pPr>
    </w:p>
    <w:p w14:paraId="027B0EED" w14:textId="57CF188A" w:rsidR="00DB4308" w:rsidRPr="00474AE0" w:rsidRDefault="00DB4308" w:rsidP="00474AE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DB4308">
        <w:rPr>
          <w:b/>
          <w:bCs/>
        </w:rPr>
        <w:t xml:space="preserve">    </w:t>
      </w:r>
    </w:p>
    <w:sectPr w:rsidR="00DB4308" w:rsidRPr="00474A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95BD9"/>
    <w:multiLevelType w:val="hybridMultilevel"/>
    <w:tmpl w:val="9C2AA2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9C47E76"/>
    <w:multiLevelType w:val="hybridMultilevel"/>
    <w:tmpl w:val="C61A603E"/>
    <w:lvl w:ilvl="0" w:tplc="845E9C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qgUA8Zw8biwAAAA="/>
  </w:docVars>
  <w:rsids>
    <w:rsidRoot w:val="006F3F6A"/>
    <w:rsid w:val="00004345"/>
    <w:rsid w:val="00013F29"/>
    <w:rsid w:val="00017238"/>
    <w:rsid w:val="0002782A"/>
    <w:rsid w:val="00031124"/>
    <w:rsid w:val="000343A7"/>
    <w:rsid w:val="000717D5"/>
    <w:rsid w:val="0007373F"/>
    <w:rsid w:val="000A3A3D"/>
    <w:rsid w:val="000B7FFB"/>
    <w:rsid w:val="000C3DA1"/>
    <w:rsid w:val="000D26D1"/>
    <w:rsid w:val="000D26FC"/>
    <w:rsid w:val="000E5B41"/>
    <w:rsid w:val="000E7E97"/>
    <w:rsid w:val="00113F5D"/>
    <w:rsid w:val="001177B3"/>
    <w:rsid w:val="00123021"/>
    <w:rsid w:val="00131E6F"/>
    <w:rsid w:val="0013302D"/>
    <w:rsid w:val="0013494F"/>
    <w:rsid w:val="001507B7"/>
    <w:rsid w:val="001972ED"/>
    <w:rsid w:val="001A5C4D"/>
    <w:rsid w:val="001B1AEE"/>
    <w:rsid w:val="001C4DFA"/>
    <w:rsid w:val="001D067F"/>
    <w:rsid w:val="001E4C61"/>
    <w:rsid w:val="001E5135"/>
    <w:rsid w:val="001F7923"/>
    <w:rsid w:val="00200F8C"/>
    <w:rsid w:val="002025E2"/>
    <w:rsid w:val="002052DF"/>
    <w:rsid w:val="00217D56"/>
    <w:rsid w:val="00223DC8"/>
    <w:rsid w:val="00233651"/>
    <w:rsid w:val="00255CA4"/>
    <w:rsid w:val="002568E7"/>
    <w:rsid w:val="00261824"/>
    <w:rsid w:val="00262C40"/>
    <w:rsid w:val="002655CA"/>
    <w:rsid w:val="002671B4"/>
    <w:rsid w:val="00274F8A"/>
    <w:rsid w:val="00287966"/>
    <w:rsid w:val="002952A5"/>
    <w:rsid w:val="00297931"/>
    <w:rsid w:val="002B778D"/>
    <w:rsid w:val="002C5DEC"/>
    <w:rsid w:val="002C61D2"/>
    <w:rsid w:val="002C7273"/>
    <w:rsid w:val="002F4F0A"/>
    <w:rsid w:val="00302761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1660"/>
    <w:rsid w:val="003B4CC4"/>
    <w:rsid w:val="003C3355"/>
    <w:rsid w:val="003C632E"/>
    <w:rsid w:val="003D215F"/>
    <w:rsid w:val="003D6058"/>
    <w:rsid w:val="003E1BF6"/>
    <w:rsid w:val="003E6AB3"/>
    <w:rsid w:val="003F100D"/>
    <w:rsid w:val="003F7DDA"/>
    <w:rsid w:val="00401FF5"/>
    <w:rsid w:val="00407EEF"/>
    <w:rsid w:val="00421F26"/>
    <w:rsid w:val="00422FF4"/>
    <w:rsid w:val="00424850"/>
    <w:rsid w:val="00445956"/>
    <w:rsid w:val="004518A3"/>
    <w:rsid w:val="00460530"/>
    <w:rsid w:val="00465DE4"/>
    <w:rsid w:val="0047077E"/>
    <w:rsid w:val="00474AE0"/>
    <w:rsid w:val="00474CD4"/>
    <w:rsid w:val="00490E86"/>
    <w:rsid w:val="00491B6B"/>
    <w:rsid w:val="004A5F43"/>
    <w:rsid w:val="004D2D9F"/>
    <w:rsid w:val="004D41E9"/>
    <w:rsid w:val="004D4895"/>
    <w:rsid w:val="004D7698"/>
    <w:rsid w:val="005068B4"/>
    <w:rsid w:val="005350AF"/>
    <w:rsid w:val="00540FC9"/>
    <w:rsid w:val="00544684"/>
    <w:rsid w:val="005508A0"/>
    <w:rsid w:val="005518D9"/>
    <w:rsid w:val="00570858"/>
    <w:rsid w:val="00570BDD"/>
    <w:rsid w:val="00571380"/>
    <w:rsid w:val="00580673"/>
    <w:rsid w:val="005879EF"/>
    <w:rsid w:val="005910E8"/>
    <w:rsid w:val="005A143C"/>
    <w:rsid w:val="005A2389"/>
    <w:rsid w:val="005A33CB"/>
    <w:rsid w:val="005B022B"/>
    <w:rsid w:val="005B094F"/>
    <w:rsid w:val="005B34EC"/>
    <w:rsid w:val="005B534F"/>
    <w:rsid w:val="005E0875"/>
    <w:rsid w:val="005F48FC"/>
    <w:rsid w:val="00611526"/>
    <w:rsid w:val="00612520"/>
    <w:rsid w:val="00612D53"/>
    <w:rsid w:val="006145FD"/>
    <w:rsid w:val="00617CDA"/>
    <w:rsid w:val="00627CE2"/>
    <w:rsid w:val="00630DB0"/>
    <w:rsid w:val="00644C1B"/>
    <w:rsid w:val="006633C5"/>
    <w:rsid w:val="00667832"/>
    <w:rsid w:val="0067105A"/>
    <w:rsid w:val="00672026"/>
    <w:rsid w:val="006912E8"/>
    <w:rsid w:val="006A2F05"/>
    <w:rsid w:val="006D6E0F"/>
    <w:rsid w:val="006E62AC"/>
    <w:rsid w:val="006F2A06"/>
    <w:rsid w:val="006F3F6A"/>
    <w:rsid w:val="006F610B"/>
    <w:rsid w:val="00702637"/>
    <w:rsid w:val="00706E9F"/>
    <w:rsid w:val="00713030"/>
    <w:rsid w:val="00716A2B"/>
    <w:rsid w:val="00721BC9"/>
    <w:rsid w:val="00725DB0"/>
    <w:rsid w:val="00731C96"/>
    <w:rsid w:val="00733DA2"/>
    <w:rsid w:val="00747A38"/>
    <w:rsid w:val="00752488"/>
    <w:rsid w:val="0076276D"/>
    <w:rsid w:val="007822E0"/>
    <w:rsid w:val="007A42B8"/>
    <w:rsid w:val="007A7911"/>
    <w:rsid w:val="007D1FCB"/>
    <w:rsid w:val="007E61B2"/>
    <w:rsid w:val="007F4B39"/>
    <w:rsid w:val="00801D6B"/>
    <w:rsid w:val="00823131"/>
    <w:rsid w:val="0082386C"/>
    <w:rsid w:val="00837B18"/>
    <w:rsid w:val="008447D4"/>
    <w:rsid w:val="00857CB5"/>
    <w:rsid w:val="00871722"/>
    <w:rsid w:val="00876AE5"/>
    <w:rsid w:val="00890A02"/>
    <w:rsid w:val="008A0CAA"/>
    <w:rsid w:val="008A56FB"/>
    <w:rsid w:val="008B3723"/>
    <w:rsid w:val="008B48B1"/>
    <w:rsid w:val="008C1307"/>
    <w:rsid w:val="008C2AA5"/>
    <w:rsid w:val="008C495F"/>
    <w:rsid w:val="008E76E1"/>
    <w:rsid w:val="008F551A"/>
    <w:rsid w:val="009477B6"/>
    <w:rsid w:val="009544FF"/>
    <w:rsid w:val="00954F0E"/>
    <w:rsid w:val="0096250A"/>
    <w:rsid w:val="00964A21"/>
    <w:rsid w:val="009660F3"/>
    <w:rsid w:val="00972933"/>
    <w:rsid w:val="0097367E"/>
    <w:rsid w:val="009750AD"/>
    <w:rsid w:val="00976758"/>
    <w:rsid w:val="00977492"/>
    <w:rsid w:val="009A06EA"/>
    <w:rsid w:val="009A0FAA"/>
    <w:rsid w:val="009A68F9"/>
    <w:rsid w:val="009D5DE5"/>
    <w:rsid w:val="009E0E92"/>
    <w:rsid w:val="00A01A0C"/>
    <w:rsid w:val="00A06917"/>
    <w:rsid w:val="00A15384"/>
    <w:rsid w:val="00A22541"/>
    <w:rsid w:val="00A305BF"/>
    <w:rsid w:val="00A472C6"/>
    <w:rsid w:val="00A474AB"/>
    <w:rsid w:val="00A51D0F"/>
    <w:rsid w:val="00A65E4F"/>
    <w:rsid w:val="00A73E6E"/>
    <w:rsid w:val="00A837C9"/>
    <w:rsid w:val="00A97E16"/>
    <w:rsid w:val="00AB392A"/>
    <w:rsid w:val="00AB70D8"/>
    <w:rsid w:val="00AD75D2"/>
    <w:rsid w:val="00AE202F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0FC"/>
    <w:rsid w:val="00BD0F14"/>
    <w:rsid w:val="00BF07EE"/>
    <w:rsid w:val="00BF27DE"/>
    <w:rsid w:val="00BF3660"/>
    <w:rsid w:val="00BF690D"/>
    <w:rsid w:val="00BF71C5"/>
    <w:rsid w:val="00C1345B"/>
    <w:rsid w:val="00C1548D"/>
    <w:rsid w:val="00C23463"/>
    <w:rsid w:val="00C26321"/>
    <w:rsid w:val="00C30BC7"/>
    <w:rsid w:val="00C446A5"/>
    <w:rsid w:val="00C51353"/>
    <w:rsid w:val="00C51E23"/>
    <w:rsid w:val="00C61613"/>
    <w:rsid w:val="00C6622E"/>
    <w:rsid w:val="00C6674E"/>
    <w:rsid w:val="00C7288E"/>
    <w:rsid w:val="00C839FB"/>
    <w:rsid w:val="00C95F68"/>
    <w:rsid w:val="00CA7787"/>
    <w:rsid w:val="00CC2E96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4308"/>
    <w:rsid w:val="00DB6F6A"/>
    <w:rsid w:val="00DC0178"/>
    <w:rsid w:val="00DC0B91"/>
    <w:rsid w:val="00DC2C2A"/>
    <w:rsid w:val="00DC3D2D"/>
    <w:rsid w:val="00DD06A6"/>
    <w:rsid w:val="00DE1696"/>
    <w:rsid w:val="00DF1674"/>
    <w:rsid w:val="00DF43F4"/>
    <w:rsid w:val="00DF5BE6"/>
    <w:rsid w:val="00DF74BD"/>
    <w:rsid w:val="00E01E32"/>
    <w:rsid w:val="00E03AAE"/>
    <w:rsid w:val="00E20930"/>
    <w:rsid w:val="00E352C3"/>
    <w:rsid w:val="00E36026"/>
    <w:rsid w:val="00E4016D"/>
    <w:rsid w:val="00E438A8"/>
    <w:rsid w:val="00E440CC"/>
    <w:rsid w:val="00E479BE"/>
    <w:rsid w:val="00E51EF9"/>
    <w:rsid w:val="00E63D43"/>
    <w:rsid w:val="00E6607F"/>
    <w:rsid w:val="00E66C9F"/>
    <w:rsid w:val="00E77F20"/>
    <w:rsid w:val="00E80A24"/>
    <w:rsid w:val="00E81196"/>
    <w:rsid w:val="00E81E25"/>
    <w:rsid w:val="00E8551D"/>
    <w:rsid w:val="00E97AE4"/>
    <w:rsid w:val="00EA6BA0"/>
    <w:rsid w:val="00EA7B95"/>
    <w:rsid w:val="00EC633B"/>
    <w:rsid w:val="00ED1D21"/>
    <w:rsid w:val="00ED4CE6"/>
    <w:rsid w:val="00ED6CEE"/>
    <w:rsid w:val="00ED6DD8"/>
    <w:rsid w:val="00EE4C5F"/>
    <w:rsid w:val="00F06112"/>
    <w:rsid w:val="00F1230E"/>
    <w:rsid w:val="00F13057"/>
    <w:rsid w:val="00F15D66"/>
    <w:rsid w:val="00F23BBD"/>
    <w:rsid w:val="00F3792E"/>
    <w:rsid w:val="00F417D1"/>
    <w:rsid w:val="00F50B9B"/>
    <w:rsid w:val="00F872AA"/>
    <w:rsid w:val="00F91697"/>
    <w:rsid w:val="00F95D9F"/>
    <w:rsid w:val="00FA3375"/>
    <w:rsid w:val="00FB752F"/>
    <w:rsid w:val="00FC00E1"/>
    <w:rsid w:val="00FC0922"/>
    <w:rsid w:val="00FC4664"/>
    <w:rsid w:val="00FC51E8"/>
    <w:rsid w:val="00FD0B0F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7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  <w:style w:type="table" w:styleId="PlainTable5">
    <w:name w:val="Plain Table 5"/>
    <w:basedOn w:val="TableNormal"/>
    <w:uiPriority w:val="45"/>
    <w:rsid w:val="008717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8717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667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A42B8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2346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55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551D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59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usicbrainz.org/doc/MusicBrainz_Database/Downloa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3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Mottaghi zadeh, Mahyar</cp:lastModifiedBy>
  <cp:revision>136</cp:revision>
  <dcterms:created xsi:type="dcterms:W3CDTF">2020-03-31T17:09:00Z</dcterms:created>
  <dcterms:modified xsi:type="dcterms:W3CDTF">2020-04-14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